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A98" w:rsidRDefault="000531F5" w:rsidP="00CC5B11">
      <w:pPr>
        <w:pStyle w:val="Heading1"/>
      </w:pPr>
      <w:r>
        <w:rPr>
          <w:lang w:val="en-CA"/>
        </w:rPr>
        <w:t xml:space="preserve">Department of </w:t>
      </w:r>
      <w:r w:rsidR="005D5A98">
        <w:rPr>
          <w:lang w:val="en-CA"/>
        </w:rPr>
        <w:fldChar w:fldCharType="begin"/>
      </w:r>
      <w:r w:rsidR="005D5A98">
        <w:rPr>
          <w:lang w:val="en-CA"/>
        </w:rPr>
        <w:instrText xml:space="preserve"> SEQ CHAPTER \h \r 1</w:instrText>
      </w:r>
      <w:r w:rsidR="005D5A98">
        <w:rPr>
          <w:lang w:val="en-CA"/>
        </w:rPr>
        <w:fldChar w:fldCharType="end"/>
      </w:r>
      <w:r w:rsidR="005D5A98">
        <w:t>Geography</w:t>
      </w:r>
      <w:r w:rsidR="00FA15C3">
        <w:t xml:space="preserve"> and Environmental Studies</w:t>
      </w:r>
    </w:p>
    <w:p w:rsidR="00746852" w:rsidRDefault="00746852" w:rsidP="00CC5B11">
      <w:pPr>
        <w:pStyle w:val="Heading1"/>
      </w:pPr>
      <w:r>
        <w:t>Geography 306/306</w:t>
      </w:r>
      <w:r w:rsidR="009362C3">
        <w:t xml:space="preserve"> </w:t>
      </w:r>
      <w:r>
        <w:t xml:space="preserve">Lab </w:t>
      </w:r>
      <w:r w:rsidR="00B85FA1">
        <w:t>Online Grader</w:t>
      </w:r>
      <w:r w:rsidR="005D5A98">
        <w:t xml:space="preserve"> </w:t>
      </w:r>
      <w:r>
        <w:t xml:space="preserve">and Tutor </w:t>
      </w:r>
      <w:r w:rsidR="005D5A98">
        <w:t>Position Application</w:t>
      </w:r>
      <w:r w:rsidR="00B921AA">
        <w:t xml:space="preserve"> </w:t>
      </w:r>
    </w:p>
    <w:p w:rsidR="005D5A98" w:rsidRPr="003F2DCE" w:rsidRDefault="00746852" w:rsidP="00CC5B11">
      <w:pPr>
        <w:pStyle w:val="Heading1"/>
      </w:pPr>
      <w:r>
        <w:t>Spring 2021</w:t>
      </w:r>
    </w:p>
    <w:p w:rsidR="00873AC9" w:rsidRDefault="00873AC9" w:rsidP="005D5A98"/>
    <w:p w:rsidR="005D5A98" w:rsidRDefault="00873AC9" w:rsidP="00CC5B11">
      <w:pPr>
        <w:pStyle w:val="Subtitle"/>
      </w:pPr>
      <w:r w:rsidRPr="00D665FB">
        <w:rPr>
          <w:noProof/>
        </w:rPr>
        <w:t>PERSONNEL</w:t>
      </w:r>
      <w:r>
        <w:t xml:space="preserve"> INFORMATION</w:t>
      </w:r>
    </w:p>
    <w:p w:rsidR="00873AC9" w:rsidRPr="00CC5B11" w:rsidRDefault="00873AC9" w:rsidP="005D5A98">
      <w:pPr>
        <w:rPr>
          <w:rFonts w:asciiTheme="minorHAnsi" w:hAnsiTheme="minorHAnsi" w:cstheme="minorHAnsi"/>
        </w:rPr>
      </w:pPr>
    </w:p>
    <w:p w:rsidR="005D5A98" w:rsidRDefault="005D5A98" w:rsidP="005D5A98">
      <w:pPr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Name of Applicant:</w:t>
      </w:r>
      <w:r w:rsidR="00144131" w:rsidRPr="00CC5B11">
        <w:rPr>
          <w:rFonts w:asciiTheme="minorHAnsi" w:hAnsiTheme="minorHAnsi" w:cstheme="minorHAnsi"/>
        </w:rPr>
        <w:tab/>
      </w:r>
    </w:p>
    <w:p w:rsidR="006C78DD" w:rsidRPr="00CC5B11" w:rsidRDefault="006C78DD" w:rsidP="005D5A98">
      <w:pPr>
        <w:rPr>
          <w:rFonts w:asciiTheme="minorHAnsi" w:hAnsiTheme="minorHAnsi" w:cstheme="minorHAnsi"/>
        </w:rPr>
      </w:pPr>
    </w:p>
    <w:p w:rsidR="005D5A98" w:rsidRPr="00CC5B11" w:rsidRDefault="005D5A98" w:rsidP="005A0D49">
      <w:pPr>
        <w:tabs>
          <w:tab w:val="left" w:pos="5760"/>
          <w:tab w:val="left" w:pos="945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Address:</w:t>
      </w:r>
      <w:r w:rsidR="005A0D49" w:rsidRPr="00CC5B11">
        <w:rPr>
          <w:rFonts w:asciiTheme="minorHAnsi" w:hAnsiTheme="minorHAnsi" w:cstheme="minorHAnsi"/>
        </w:rPr>
        <w:tab/>
        <w:t>City:</w:t>
      </w:r>
      <w:r w:rsidR="005A0D49" w:rsidRPr="00CC5B11">
        <w:rPr>
          <w:rFonts w:asciiTheme="minorHAnsi" w:hAnsiTheme="minorHAnsi" w:cstheme="minorHAnsi"/>
        </w:rPr>
        <w:tab/>
      </w:r>
    </w:p>
    <w:p w:rsidR="005D5A98" w:rsidRPr="00CC5B11" w:rsidRDefault="005D5A98" w:rsidP="005D5A98">
      <w:pPr>
        <w:rPr>
          <w:rFonts w:asciiTheme="minorHAnsi" w:hAnsiTheme="minorHAnsi" w:cstheme="minorHAnsi"/>
        </w:rPr>
      </w:pPr>
    </w:p>
    <w:p w:rsidR="005A0D49" w:rsidRPr="00CC5B11" w:rsidRDefault="005A0D49" w:rsidP="005A0D49">
      <w:pPr>
        <w:tabs>
          <w:tab w:val="left" w:pos="2880"/>
          <w:tab w:val="left" w:pos="5310"/>
          <w:tab w:val="left" w:pos="963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State:</w:t>
      </w:r>
      <w:r w:rsidRPr="00CC5B11">
        <w:rPr>
          <w:rFonts w:asciiTheme="minorHAnsi" w:hAnsiTheme="minorHAnsi" w:cstheme="minorHAnsi"/>
        </w:rPr>
        <w:tab/>
        <w:t>Zip:</w:t>
      </w:r>
      <w:r w:rsidRPr="00CC5B11">
        <w:rPr>
          <w:rFonts w:asciiTheme="minorHAnsi" w:hAnsiTheme="minorHAnsi" w:cstheme="minorHAnsi"/>
        </w:rPr>
        <w:tab/>
        <w:t>Telephone:</w:t>
      </w:r>
      <w:r w:rsidRPr="00CC5B11">
        <w:rPr>
          <w:rFonts w:asciiTheme="minorHAnsi" w:hAnsiTheme="minorHAnsi" w:cstheme="minorHAnsi"/>
        </w:rPr>
        <w:tab/>
      </w:r>
    </w:p>
    <w:p w:rsidR="005A0D49" w:rsidRPr="00CC5B11" w:rsidRDefault="005A0D49" w:rsidP="006B546C">
      <w:pPr>
        <w:tabs>
          <w:tab w:val="left" w:pos="4680"/>
        </w:tabs>
        <w:rPr>
          <w:rFonts w:asciiTheme="minorHAnsi" w:hAnsiTheme="minorHAnsi" w:cstheme="minorHAnsi"/>
        </w:rPr>
      </w:pPr>
    </w:p>
    <w:p w:rsidR="005D5A98" w:rsidRPr="00CC5B11" w:rsidRDefault="00F21D59" w:rsidP="006B546C">
      <w:pPr>
        <w:tabs>
          <w:tab w:val="left" w:pos="468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CSUN email</w:t>
      </w:r>
      <w:r w:rsidR="006B546C" w:rsidRPr="00CC5B11">
        <w:rPr>
          <w:rFonts w:asciiTheme="minorHAnsi" w:hAnsiTheme="minorHAnsi" w:cstheme="minorHAnsi"/>
        </w:rPr>
        <w:t>:</w:t>
      </w:r>
      <w:r w:rsidR="006B546C" w:rsidRPr="00CC5B11">
        <w:rPr>
          <w:rFonts w:asciiTheme="minorHAnsi" w:hAnsiTheme="minorHAnsi" w:cstheme="minorHAnsi"/>
        </w:rPr>
        <w:tab/>
      </w:r>
      <w:r w:rsidR="003A53A4">
        <w:rPr>
          <w:rFonts w:asciiTheme="minorHAnsi" w:hAnsiTheme="minorHAnsi" w:cstheme="minorHAnsi"/>
        </w:rPr>
        <w:tab/>
      </w:r>
      <w:r w:rsidR="005A4A79" w:rsidRPr="00CC5B11">
        <w:rPr>
          <w:rFonts w:asciiTheme="minorHAnsi" w:hAnsiTheme="minorHAnsi" w:cstheme="minorHAnsi"/>
        </w:rPr>
        <w:t>Other e</w:t>
      </w:r>
      <w:r w:rsidR="005D5A98" w:rsidRPr="00CC5B11">
        <w:rPr>
          <w:rFonts w:asciiTheme="minorHAnsi" w:hAnsiTheme="minorHAnsi" w:cstheme="minorHAnsi"/>
        </w:rPr>
        <w:t>mail:</w:t>
      </w:r>
    </w:p>
    <w:p w:rsidR="005D5A98" w:rsidRPr="00CC5B11" w:rsidRDefault="005D5A98" w:rsidP="005D5A98">
      <w:pPr>
        <w:rPr>
          <w:rFonts w:asciiTheme="minorHAnsi" w:hAnsiTheme="minorHAnsi" w:cstheme="minorHAnsi"/>
        </w:rPr>
      </w:pPr>
    </w:p>
    <w:p w:rsidR="005D5A98" w:rsidRPr="00CC5B11" w:rsidRDefault="005D5A98" w:rsidP="006B546C">
      <w:pPr>
        <w:tabs>
          <w:tab w:val="left" w:pos="540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Highest</w:t>
      </w:r>
      <w:r w:rsidR="006B546C" w:rsidRPr="00CC5B11">
        <w:rPr>
          <w:rFonts w:asciiTheme="minorHAnsi" w:hAnsiTheme="minorHAnsi" w:cstheme="minorHAnsi"/>
        </w:rPr>
        <w:t xml:space="preserve"> Degree Held:</w:t>
      </w:r>
      <w:r w:rsidR="00F21D59" w:rsidRPr="00CC5B11">
        <w:rPr>
          <w:rFonts w:asciiTheme="minorHAnsi" w:hAnsiTheme="minorHAnsi" w:cstheme="minorHAnsi"/>
        </w:rPr>
        <w:t xml:space="preserve"> </w:t>
      </w:r>
      <w:r w:rsidR="006B546C" w:rsidRPr="00CC5B11">
        <w:rPr>
          <w:rFonts w:asciiTheme="minorHAnsi" w:hAnsiTheme="minorHAnsi" w:cstheme="minorHAnsi"/>
        </w:rPr>
        <w:tab/>
      </w:r>
      <w:r w:rsidRPr="00CC5B11">
        <w:rPr>
          <w:rFonts w:asciiTheme="minorHAnsi" w:hAnsiTheme="minorHAnsi" w:cstheme="minorHAnsi"/>
        </w:rPr>
        <w:t>College/University:</w:t>
      </w:r>
    </w:p>
    <w:p w:rsidR="005D5A98" w:rsidRPr="00CC5B11" w:rsidRDefault="005D5A98" w:rsidP="005D5A98">
      <w:pPr>
        <w:rPr>
          <w:rFonts w:asciiTheme="minorHAnsi" w:hAnsiTheme="minorHAnsi" w:cstheme="minorHAnsi"/>
        </w:rPr>
      </w:pPr>
    </w:p>
    <w:p w:rsidR="005D5A98" w:rsidRPr="00CC5B11" w:rsidRDefault="00FD6938" w:rsidP="003F331E">
      <w:pPr>
        <w:tabs>
          <w:tab w:val="left" w:pos="4320"/>
          <w:tab w:val="left" w:pos="504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CSUN Student ID #:</w:t>
      </w:r>
      <w:r w:rsidR="00913B63" w:rsidRPr="00CC5B11">
        <w:rPr>
          <w:rFonts w:asciiTheme="minorHAnsi" w:hAnsiTheme="minorHAnsi" w:cstheme="minorHAnsi"/>
        </w:rPr>
        <w:t xml:space="preserve"> </w:t>
      </w:r>
      <w:r w:rsidR="00335E25">
        <w:rPr>
          <w:rFonts w:asciiTheme="minorHAnsi" w:hAnsiTheme="minorHAnsi" w:cstheme="minorHAnsi"/>
        </w:rPr>
        <w:tab/>
        <w:t>Expected Graduation Date</w:t>
      </w:r>
    </w:p>
    <w:p w:rsidR="002562DA" w:rsidRPr="00CC5B11" w:rsidRDefault="002562DA" w:rsidP="00CC5B11">
      <w:pPr>
        <w:rPr>
          <w:rFonts w:asciiTheme="minorHAnsi" w:hAnsiTheme="minorHAnsi" w:cstheme="minorHAnsi"/>
        </w:rPr>
      </w:pPr>
    </w:p>
    <w:p w:rsidR="00CC5B11" w:rsidRPr="00CC5B11" w:rsidRDefault="00CC5B11" w:rsidP="00CC5B11">
      <w:pPr>
        <w:rPr>
          <w:rFonts w:asciiTheme="minorHAnsi" w:hAnsiTheme="minorHAnsi" w:cstheme="minorHAnsi"/>
        </w:rPr>
      </w:pPr>
    </w:p>
    <w:p w:rsidR="00873AC9" w:rsidRPr="00335E25" w:rsidRDefault="00873AC9" w:rsidP="00335E25">
      <w:pPr>
        <w:pStyle w:val="Subtitle"/>
      </w:pPr>
      <w:r w:rsidRPr="00335E25">
        <w:t>EDUCATION</w:t>
      </w:r>
      <w:r w:rsidR="00C75ADF" w:rsidRPr="00335E25">
        <w:t>/GRADUATE PROGRAM</w:t>
      </w:r>
    </w:p>
    <w:p w:rsidR="00DE4B66" w:rsidRPr="00CC5B11" w:rsidRDefault="003A00DE" w:rsidP="00C17873">
      <w:pPr>
        <w:tabs>
          <w:tab w:val="left" w:pos="4680"/>
        </w:tabs>
        <w:spacing w:line="276" w:lineRule="auto"/>
        <w:rPr>
          <w:rFonts w:asciiTheme="minorHAnsi" w:hAnsiTheme="minorHAnsi" w:cstheme="minorHAnsi"/>
          <w:color w:val="FFFFFF"/>
        </w:rPr>
      </w:pPr>
      <w:r w:rsidRPr="00A56BED">
        <w:rPr>
          <w:color w:val="FFFFFF"/>
          <w:sz w:val="16"/>
          <w:szCs w:val="16"/>
        </w:rPr>
        <w:t>.</w:t>
      </w:r>
    </w:p>
    <w:p w:rsidR="0092065C" w:rsidRPr="00CC5B11" w:rsidRDefault="00040E83" w:rsidP="00282105">
      <w:pPr>
        <w:tabs>
          <w:tab w:val="left" w:pos="450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Major:</w:t>
      </w:r>
      <w:r w:rsidR="00282105" w:rsidRPr="00CC5B11">
        <w:rPr>
          <w:rFonts w:asciiTheme="minorHAnsi" w:hAnsiTheme="minorHAnsi" w:cstheme="minorHAnsi"/>
        </w:rPr>
        <w:tab/>
      </w:r>
      <w:r w:rsidR="003B2CED" w:rsidRPr="00CC5B11">
        <w:rPr>
          <w:rFonts w:asciiTheme="minorHAnsi" w:hAnsiTheme="minorHAnsi" w:cstheme="minorHAnsi"/>
        </w:rPr>
        <w:t>G.P.A.</w:t>
      </w:r>
      <w:r w:rsidR="003B2CED" w:rsidRPr="00CC5B11">
        <w:rPr>
          <w:rFonts w:asciiTheme="minorHAnsi" w:hAnsiTheme="minorHAnsi" w:cstheme="minorHAnsi"/>
        </w:rPr>
        <w:tab/>
        <w:t xml:space="preserve">Graduate G.P.A. </w:t>
      </w:r>
      <w:r w:rsidR="0047674A" w:rsidRPr="00CC5B11">
        <w:rPr>
          <w:rFonts w:asciiTheme="minorHAnsi" w:hAnsiTheme="minorHAnsi" w:cstheme="minorHAnsi"/>
        </w:rPr>
        <w:t>(if available)</w:t>
      </w:r>
    </w:p>
    <w:p w:rsidR="003B2CED" w:rsidRPr="00CC5B11" w:rsidRDefault="003B2CED" w:rsidP="00C17873">
      <w:pPr>
        <w:tabs>
          <w:tab w:val="left" w:pos="4680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:rsidR="003B2CED" w:rsidRPr="00CC5B11" w:rsidRDefault="003B2CED" w:rsidP="00C17873">
      <w:pPr>
        <w:tabs>
          <w:tab w:val="left" w:pos="468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List any awards or honors</w:t>
      </w:r>
    </w:p>
    <w:p w:rsidR="003B2CED" w:rsidRPr="00CC5B11" w:rsidRDefault="003B2CED" w:rsidP="00C17873">
      <w:pPr>
        <w:tabs>
          <w:tab w:val="left" w:pos="4680"/>
        </w:tabs>
        <w:spacing w:line="276" w:lineRule="auto"/>
        <w:rPr>
          <w:rFonts w:asciiTheme="minorHAnsi" w:hAnsiTheme="minorHAnsi" w:cstheme="minorHAnsi"/>
          <w:sz w:val="16"/>
          <w:szCs w:val="16"/>
        </w:rPr>
      </w:pPr>
    </w:p>
    <w:p w:rsidR="00F21D59" w:rsidRPr="00CC5B11" w:rsidRDefault="00C17873" w:rsidP="00F21D59">
      <w:pPr>
        <w:tabs>
          <w:tab w:val="left" w:pos="4680"/>
        </w:tabs>
        <w:spacing w:line="360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*</w:t>
      </w:r>
      <w:r w:rsidR="00F21D59" w:rsidRPr="00CC5B11">
        <w:rPr>
          <w:rFonts w:asciiTheme="minorHAnsi" w:hAnsiTheme="minorHAnsi" w:cstheme="minorHAnsi"/>
        </w:rPr>
        <w:t xml:space="preserve">In what sub-field of geography do </w:t>
      </w:r>
      <w:r w:rsidR="00042997" w:rsidRPr="00CC5B11">
        <w:rPr>
          <w:rFonts w:asciiTheme="minorHAnsi" w:hAnsiTheme="minorHAnsi" w:cstheme="minorHAnsi"/>
        </w:rPr>
        <w:t>you intend</w:t>
      </w:r>
      <w:r w:rsidR="00CC5B11">
        <w:rPr>
          <w:rFonts w:asciiTheme="minorHAnsi" w:hAnsiTheme="minorHAnsi" w:cstheme="minorHAnsi"/>
        </w:rPr>
        <w:t xml:space="preserve"> to specialize?</w:t>
      </w:r>
    </w:p>
    <w:p w:rsidR="00C17873" w:rsidRPr="00B037F4" w:rsidRDefault="00C17873" w:rsidP="00C17873">
      <w:pPr>
        <w:tabs>
          <w:tab w:val="left" w:pos="4680"/>
        </w:tabs>
        <w:spacing w:line="276" w:lineRule="auto"/>
        <w:rPr>
          <w:sz w:val="16"/>
          <w:szCs w:val="16"/>
        </w:rPr>
      </w:pPr>
    </w:p>
    <w:p w:rsidR="00EA2164" w:rsidRPr="00335E25" w:rsidRDefault="00C35A14" w:rsidP="00335E25">
      <w:pPr>
        <w:pStyle w:val="Subtitle"/>
      </w:pPr>
      <w:r w:rsidRPr="00335E25">
        <w:t>EXPERIENCE</w:t>
      </w:r>
    </w:p>
    <w:p w:rsidR="00C35A14" w:rsidRPr="00CC5B11" w:rsidRDefault="003A00DE" w:rsidP="00C17873">
      <w:pPr>
        <w:tabs>
          <w:tab w:val="left" w:pos="4680"/>
          <w:tab w:val="left" w:pos="7200"/>
        </w:tabs>
        <w:spacing w:line="276" w:lineRule="auto"/>
        <w:rPr>
          <w:rFonts w:asciiTheme="minorHAnsi" w:hAnsiTheme="minorHAnsi" w:cstheme="minorHAnsi"/>
          <w:color w:val="FFFFFF"/>
        </w:rPr>
      </w:pPr>
      <w:r w:rsidRPr="00CC5B11">
        <w:rPr>
          <w:rFonts w:asciiTheme="minorHAnsi" w:hAnsiTheme="minorHAnsi" w:cstheme="minorHAnsi"/>
          <w:color w:val="FFFFFF"/>
        </w:rPr>
        <w:t>.</w:t>
      </w:r>
    </w:p>
    <w:p w:rsidR="003B2CED" w:rsidRPr="00CC5B11" w:rsidRDefault="003B2CED" w:rsidP="00C17873">
      <w:pPr>
        <w:tabs>
          <w:tab w:val="left" w:pos="4680"/>
          <w:tab w:val="left" w:pos="720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List</w:t>
      </w:r>
      <w:r w:rsidR="00040E83" w:rsidRPr="00CC5B11">
        <w:rPr>
          <w:rFonts w:asciiTheme="minorHAnsi" w:hAnsiTheme="minorHAnsi" w:cstheme="minorHAnsi"/>
        </w:rPr>
        <w:t xml:space="preserve"> </w:t>
      </w:r>
      <w:r w:rsidR="00C63689" w:rsidRPr="00CC5B11">
        <w:rPr>
          <w:rFonts w:asciiTheme="minorHAnsi" w:hAnsiTheme="minorHAnsi" w:cstheme="minorHAnsi"/>
        </w:rPr>
        <w:t>undergraduate</w:t>
      </w:r>
      <w:r w:rsidR="003F4AF1" w:rsidRPr="00CC5B11">
        <w:rPr>
          <w:rFonts w:asciiTheme="minorHAnsi" w:hAnsiTheme="minorHAnsi" w:cstheme="minorHAnsi"/>
        </w:rPr>
        <w:t>-graduate</w:t>
      </w:r>
      <w:r w:rsidR="00C63689" w:rsidRPr="00CC5B11">
        <w:rPr>
          <w:rFonts w:asciiTheme="minorHAnsi" w:hAnsiTheme="minorHAnsi" w:cstheme="minorHAnsi"/>
        </w:rPr>
        <w:t xml:space="preserve"> course</w:t>
      </w:r>
      <w:r w:rsidRPr="00CC5B11">
        <w:rPr>
          <w:rFonts w:asciiTheme="minorHAnsi" w:hAnsiTheme="minorHAnsi" w:cstheme="minorHAnsi"/>
        </w:rPr>
        <w:t>s</w:t>
      </w:r>
      <w:r w:rsidR="00C63689" w:rsidRPr="00CC5B11">
        <w:rPr>
          <w:rFonts w:asciiTheme="minorHAnsi" w:hAnsiTheme="minorHAnsi" w:cstheme="minorHAnsi"/>
        </w:rPr>
        <w:t xml:space="preserve"> in</w:t>
      </w:r>
      <w:r w:rsidR="00F814A3" w:rsidRPr="00CC5B11">
        <w:rPr>
          <w:rFonts w:asciiTheme="minorHAnsi" w:hAnsiTheme="minorHAnsi" w:cstheme="minorHAnsi"/>
        </w:rPr>
        <w:t xml:space="preserve"> </w:t>
      </w:r>
      <w:r w:rsidR="00746852">
        <w:rPr>
          <w:rFonts w:asciiTheme="minorHAnsi" w:hAnsiTheme="minorHAnsi" w:cstheme="minorHAnsi"/>
        </w:rPr>
        <w:t>Geographic Information Science (GIS)</w:t>
      </w:r>
      <w:r w:rsidR="009B72E4" w:rsidRPr="00CC5B11">
        <w:rPr>
          <w:rFonts w:asciiTheme="minorHAnsi" w:hAnsiTheme="minorHAnsi" w:cstheme="minorHAnsi"/>
        </w:rPr>
        <w:t>.</w:t>
      </w:r>
    </w:p>
    <w:p w:rsidR="00496BFE" w:rsidRDefault="004852B0" w:rsidP="00281A0F">
      <w:pPr>
        <w:tabs>
          <w:tab w:val="left" w:pos="2160"/>
          <w:tab w:val="left" w:pos="3420"/>
          <w:tab w:val="left" w:pos="5130"/>
          <w:tab w:val="left" w:pos="7200"/>
        </w:tabs>
        <w:spacing w:line="276" w:lineRule="auto"/>
        <w:rPr>
          <w:rFonts w:asciiTheme="minorHAnsi" w:hAnsiTheme="minorHAnsi" w:cstheme="minorHAnsi"/>
        </w:rPr>
        <w:sectPr w:rsidR="00496BFE" w:rsidSect="004155C9">
          <w:headerReference w:type="default" r:id="rId8"/>
          <w:footerReference w:type="default" r:id="rId9"/>
          <w:pgSz w:w="12240" w:h="15840"/>
          <w:pgMar w:top="864" w:right="1008" w:bottom="864" w:left="1008" w:header="720" w:footer="720" w:gutter="0"/>
          <w:cols w:space="720"/>
          <w:docGrid w:linePitch="360"/>
        </w:sectPr>
      </w:pPr>
      <w:r w:rsidRPr="00CC5B11">
        <w:rPr>
          <w:rFonts w:asciiTheme="minorHAnsi" w:hAnsiTheme="minorHAnsi" w:cstheme="minorHAnsi"/>
        </w:rPr>
        <w:t>Course</w:t>
      </w:r>
      <w:r w:rsidR="00281A0F" w:rsidRPr="00CC5B11">
        <w:rPr>
          <w:rFonts w:asciiTheme="minorHAnsi" w:hAnsiTheme="minorHAnsi" w:cstheme="minorHAnsi"/>
        </w:rPr>
        <w:t xml:space="preserve"> name</w:t>
      </w:r>
      <w:r w:rsidR="00602CA1" w:rsidRPr="00CC5B11">
        <w:rPr>
          <w:rFonts w:asciiTheme="minorHAnsi" w:hAnsiTheme="minorHAnsi" w:cstheme="minorHAnsi"/>
        </w:rPr>
        <w:tab/>
        <w:t>When</w:t>
      </w:r>
      <w:r w:rsidR="003B2CED" w:rsidRPr="00CC5B11">
        <w:rPr>
          <w:rFonts w:asciiTheme="minorHAnsi" w:hAnsiTheme="minorHAnsi" w:cstheme="minorHAnsi"/>
        </w:rPr>
        <w:tab/>
      </w:r>
      <w:r w:rsidR="00C17873" w:rsidRPr="00CC5B11">
        <w:rPr>
          <w:rFonts w:asciiTheme="minorHAnsi" w:hAnsiTheme="minorHAnsi" w:cstheme="minorHAnsi"/>
        </w:rPr>
        <w:t xml:space="preserve"> </w:t>
      </w:r>
      <w:r w:rsidR="003B2CED" w:rsidRPr="00CC5B11">
        <w:rPr>
          <w:rFonts w:asciiTheme="minorHAnsi" w:hAnsiTheme="minorHAnsi" w:cstheme="minorHAnsi"/>
        </w:rPr>
        <w:t>Where</w:t>
      </w:r>
      <w:r w:rsidR="00BD5FBA" w:rsidRPr="00CC5B11">
        <w:rPr>
          <w:rFonts w:asciiTheme="minorHAnsi" w:hAnsiTheme="minorHAnsi" w:cstheme="minorHAnsi"/>
        </w:rPr>
        <w:tab/>
        <w:t>I</w:t>
      </w:r>
      <w:r w:rsidR="004D243C" w:rsidRPr="00CC5B11">
        <w:rPr>
          <w:rFonts w:asciiTheme="minorHAnsi" w:hAnsiTheme="minorHAnsi" w:cstheme="minorHAnsi"/>
        </w:rPr>
        <w:t>nstructor</w:t>
      </w:r>
      <w:r w:rsidR="00BD5FBA" w:rsidRPr="00CC5B11">
        <w:rPr>
          <w:rFonts w:asciiTheme="minorHAnsi" w:hAnsiTheme="minorHAnsi" w:cstheme="minorHAnsi"/>
        </w:rPr>
        <w:t>’s name</w:t>
      </w:r>
      <w:r w:rsidR="00602CA1" w:rsidRPr="00CC5B11">
        <w:rPr>
          <w:rFonts w:asciiTheme="minorHAnsi" w:hAnsiTheme="minorHAnsi" w:cstheme="minorHAnsi"/>
        </w:rPr>
        <w:tab/>
      </w:r>
      <w:r w:rsidR="00602CA1" w:rsidRPr="00CC5B11">
        <w:rPr>
          <w:rFonts w:asciiTheme="minorHAnsi" w:hAnsiTheme="minorHAnsi" w:cstheme="minorHAnsi"/>
        </w:rPr>
        <w:tab/>
        <w:t>Grade</w:t>
      </w:r>
    </w:p>
    <w:p w:rsidR="0007042A" w:rsidRDefault="0007042A" w:rsidP="003F4AF1">
      <w:pPr>
        <w:tabs>
          <w:tab w:val="left" w:pos="4680"/>
        </w:tabs>
        <w:rPr>
          <w:rFonts w:asciiTheme="minorHAnsi" w:hAnsiTheme="minorHAnsi" w:cstheme="minorHAnsi"/>
          <w:sz w:val="56"/>
          <w:szCs w:val="56"/>
        </w:rPr>
      </w:pPr>
    </w:p>
    <w:p w:rsidR="0007042A" w:rsidRPr="0007042A" w:rsidRDefault="0007042A" w:rsidP="003F4AF1">
      <w:pPr>
        <w:tabs>
          <w:tab w:val="left" w:pos="4680"/>
        </w:tabs>
        <w:rPr>
          <w:rFonts w:asciiTheme="minorHAnsi" w:hAnsiTheme="minorHAnsi" w:cstheme="minorHAnsi"/>
          <w:sz w:val="56"/>
          <w:szCs w:val="56"/>
        </w:rPr>
      </w:pPr>
    </w:p>
    <w:p w:rsidR="00420BB2" w:rsidRDefault="00602CA1" w:rsidP="003F4AF1">
      <w:pPr>
        <w:tabs>
          <w:tab w:val="left" w:pos="4680"/>
        </w:tabs>
        <w:rPr>
          <w:rFonts w:asciiTheme="minorHAnsi" w:hAnsiTheme="minorHAnsi" w:cstheme="minorHAnsi"/>
        </w:rPr>
        <w:sectPr w:rsidR="00420BB2" w:rsidSect="004155C9">
          <w:pgSz w:w="12240" w:h="15840"/>
          <w:pgMar w:top="864" w:right="1008" w:bottom="864" w:left="1008" w:header="720" w:footer="720" w:gutter="0"/>
          <w:cols w:space="720"/>
          <w:docGrid w:linePitch="360"/>
        </w:sectPr>
      </w:pPr>
      <w:r w:rsidRPr="00CC5B11">
        <w:rPr>
          <w:rFonts w:asciiTheme="minorHAnsi" w:hAnsiTheme="minorHAnsi" w:cstheme="minorHAnsi"/>
        </w:rPr>
        <w:t>D</w:t>
      </w:r>
      <w:r w:rsidR="003F4AF1" w:rsidRPr="00CC5B11">
        <w:rPr>
          <w:rFonts w:asciiTheme="minorHAnsi" w:hAnsiTheme="minorHAnsi" w:cstheme="minorHAnsi"/>
        </w:rPr>
        <w:t>iscuss any other experience that would qualify you for</w:t>
      </w:r>
      <w:r w:rsidR="00040E83" w:rsidRPr="00CC5B11">
        <w:rPr>
          <w:rFonts w:asciiTheme="minorHAnsi" w:hAnsiTheme="minorHAnsi" w:cstheme="minorHAnsi"/>
        </w:rPr>
        <w:t xml:space="preserve"> </w:t>
      </w:r>
      <w:r w:rsidR="003F4AF1" w:rsidRPr="00CC5B11">
        <w:rPr>
          <w:rFonts w:asciiTheme="minorHAnsi" w:hAnsiTheme="minorHAnsi" w:cstheme="minorHAnsi"/>
        </w:rPr>
        <w:t>this job.</w:t>
      </w:r>
    </w:p>
    <w:p w:rsidR="00FF7089" w:rsidRPr="00FF7089" w:rsidRDefault="00FF7089" w:rsidP="00335E25">
      <w:pPr>
        <w:tabs>
          <w:tab w:val="left" w:pos="4680"/>
          <w:tab w:val="left" w:pos="6840"/>
        </w:tabs>
        <w:spacing w:line="276" w:lineRule="auto"/>
        <w:rPr>
          <w:rFonts w:asciiTheme="minorHAnsi" w:hAnsiTheme="minorHAnsi" w:cstheme="minorHAnsi"/>
          <w:sz w:val="72"/>
          <w:szCs w:val="72"/>
        </w:rPr>
      </w:pPr>
    </w:p>
    <w:p w:rsidR="00335E25" w:rsidRDefault="004E0B59" w:rsidP="00335E25">
      <w:pPr>
        <w:tabs>
          <w:tab w:val="left" w:pos="4680"/>
          <w:tab w:val="left" w:pos="684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Software: Canvas</w:t>
      </w:r>
      <w:r w:rsidRPr="00CC5B11">
        <w:rPr>
          <w:rFonts w:asciiTheme="minorHAnsi" w:hAnsiTheme="minorHAnsi" w:cstheme="minorHAnsi"/>
        </w:rPr>
        <w:tab/>
      </w:r>
      <w:r w:rsidR="00335E25">
        <w:rPr>
          <w:rFonts w:asciiTheme="minorHAnsi" w:hAnsiTheme="minorHAnsi" w:cstheme="minorHAnsi"/>
        </w:rPr>
        <w:t>Yes</w:t>
      </w:r>
      <w:r w:rsidR="00335E25">
        <w:rPr>
          <w:rFonts w:asciiTheme="minorHAnsi" w:hAnsiTheme="minorHAnsi" w:cstheme="minorHAnsi"/>
        </w:rPr>
        <w:tab/>
        <w:t>No</w:t>
      </w:r>
    </w:p>
    <w:p w:rsidR="00746852" w:rsidRDefault="00746852" w:rsidP="00746852">
      <w:pPr>
        <w:tabs>
          <w:tab w:val="left" w:pos="990"/>
          <w:tab w:val="left" w:pos="4680"/>
          <w:tab w:val="left" w:pos="6840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ArcGIS Pro (latest version)</w:t>
      </w:r>
      <w:r>
        <w:rPr>
          <w:rFonts w:asciiTheme="minorHAnsi" w:hAnsiTheme="minorHAnsi" w:cstheme="minorHAnsi"/>
        </w:rPr>
        <w:tab/>
        <w:t>Yes</w:t>
      </w:r>
      <w:r>
        <w:rPr>
          <w:rFonts w:asciiTheme="minorHAnsi" w:hAnsiTheme="minorHAnsi" w:cstheme="minorHAnsi"/>
        </w:rPr>
        <w:tab/>
        <w:t>No</w:t>
      </w:r>
    </w:p>
    <w:p w:rsidR="00335E25" w:rsidRDefault="00335E25" w:rsidP="00335E25">
      <w:pPr>
        <w:tabs>
          <w:tab w:val="left" w:pos="4680"/>
          <w:tab w:val="left" w:pos="6840"/>
        </w:tabs>
        <w:spacing w:line="276" w:lineRule="auto"/>
        <w:rPr>
          <w:rFonts w:asciiTheme="minorHAnsi" w:hAnsiTheme="minorHAnsi" w:cstheme="minorHAnsi"/>
        </w:rPr>
      </w:pPr>
    </w:p>
    <w:p w:rsidR="004E0B59" w:rsidRPr="00CC5B11" w:rsidRDefault="004E0B59" w:rsidP="00335E25">
      <w:pPr>
        <w:tabs>
          <w:tab w:val="left" w:pos="4680"/>
          <w:tab w:val="left" w:pos="684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 xml:space="preserve">If you have no experience using canvas or if you would like to update your knowledge, please visit: </w:t>
      </w:r>
      <w:hyperlink r:id="rId10" w:history="1">
        <w:r w:rsidR="00933239">
          <w:rPr>
            <w:rStyle w:val="Hyperlink"/>
            <w:rFonts w:asciiTheme="minorHAnsi" w:hAnsiTheme="minorHAnsi" w:cstheme="minorHAnsi"/>
          </w:rPr>
          <w:t>Canvas Training</w:t>
        </w:r>
      </w:hyperlink>
    </w:p>
    <w:p w:rsidR="004E0B59" w:rsidRPr="00CC5B11" w:rsidRDefault="004E0B59" w:rsidP="003F4AF1">
      <w:pPr>
        <w:tabs>
          <w:tab w:val="left" w:pos="4680"/>
          <w:tab w:val="left" w:pos="7200"/>
        </w:tabs>
        <w:spacing w:line="276" w:lineRule="auto"/>
        <w:rPr>
          <w:rFonts w:asciiTheme="minorHAnsi" w:hAnsiTheme="minorHAnsi" w:cstheme="minorHAnsi"/>
        </w:rPr>
      </w:pPr>
    </w:p>
    <w:p w:rsidR="004E0B59" w:rsidRPr="00CC5B11" w:rsidRDefault="004E0B59" w:rsidP="003F4AF1">
      <w:pPr>
        <w:tabs>
          <w:tab w:val="left" w:pos="4680"/>
          <w:tab w:val="left" w:pos="7200"/>
        </w:tabs>
        <w:spacing w:line="276" w:lineRule="auto"/>
        <w:rPr>
          <w:rFonts w:asciiTheme="minorHAnsi" w:hAnsiTheme="minorHAnsi" w:cstheme="minorHAnsi"/>
        </w:rPr>
      </w:pPr>
    </w:p>
    <w:p w:rsidR="00921E8A" w:rsidRPr="00CC5B11" w:rsidRDefault="00BD5FBA" w:rsidP="00B74003">
      <w:pPr>
        <w:tabs>
          <w:tab w:val="left" w:pos="4680"/>
          <w:tab w:val="left" w:pos="720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List two academic references (present or former university instructors) who we may contact</w:t>
      </w:r>
      <w:r w:rsidR="00EB5D76" w:rsidRPr="00CC5B11">
        <w:rPr>
          <w:rFonts w:asciiTheme="minorHAnsi" w:hAnsiTheme="minorHAnsi" w:cstheme="minorHAnsi"/>
        </w:rPr>
        <w:t>.</w:t>
      </w:r>
      <w:r w:rsidR="00C17873" w:rsidRPr="00CC5B11">
        <w:rPr>
          <w:rFonts w:asciiTheme="minorHAnsi" w:hAnsiTheme="minorHAnsi" w:cstheme="minorHAnsi"/>
        </w:rPr>
        <w:t xml:space="preserve"> </w:t>
      </w:r>
    </w:p>
    <w:p w:rsidR="00FF7089" w:rsidRDefault="00921E8A" w:rsidP="005A4A79">
      <w:pPr>
        <w:tabs>
          <w:tab w:val="left" w:pos="2520"/>
          <w:tab w:val="left" w:pos="5400"/>
          <w:tab w:val="left" w:pos="8280"/>
        </w:tabs>
        <w:spacing w:line="276" w:lineRule="auto"/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Name</w:t>
      </w:r>
      <w:r w:rsidRPr="00CC5B11">
        <w:rPr>
          <w:rFonts w:asciiTheme="minorHAnsi" w:hAnsiTheme="minorHAnsi" w:cstheme="minorHAnsi"/>
        </w:rPr>
        <w:tab/>
      </w:r>
      <w:r w:rsidR="005A4A79" w:rsidRPr="00CC5B11">
        <w:rPr>
          <w:rFonts w:asciiTheme="minorHAnsi" w:hAnsiTheme="minorHAnsi" w:cstheme="minorHAnsi"/>
        </w:rPr>
        <w:t>Position</w:t>
      </w:r>
      <w:r w:rsidR="005A4A79" w:rsidRPr="00CC5B11">
        <w:rPr>
          <w:rFonts w:asciiTheme="minorHAnsi" w:hAnsiTheme="minorHAnsi" w:cstheme="minorHAnsi"/>
        </w:rPr>
        <w:tab/>
      </w:r>
      <w:r w:rsidR="00FF7089">
        <w:rPr>
          <w:rFonts w:asciiTheme="minorHAnsi" w:hAnsiTheme="minorHAnsi" w:cstheme="minorHAnsi"/>
        </w:rPr>
        <w:t xml:space="preserve">Phone </w:t>
      </w:r>
      <w:r w:rsidRPr="00CC5B11">
        <w:rPr>
          <w:rFonts w:asciiTheme="minorHAnsi" w:hAnsiTheme="minorHAnsi" w:cstheme="minorHAnsi"/>
        </w:rPr>
        <w:t>number</w:t>
      </w:r>
      <w:r w:rsidRPr="00CC5B11">
        <w:rPr>
          <w:rFonts w:asciiTheme="minorHAnsi" w:hAnsiTheme="minorHAnsi" w:cstheme="minorHAnsi"/>
        </w:rPr>
        <w:tab/>
        <w:t>Email</w:t>
      </w:r>
    </w:p>
    <w:p w:rsidR="00C17873" w:rsidRPr="00FF7089" w:rsidRDefault="00C17873" w:rsidP="005A4A79">
      <w:pPr>
        <w:tabs>
          <w:tab w:val="left" w:pos="2520"/>
          <w:tab w:val="left" w:pos="5400"/>
          <w:tab w:val="left" w:pos="8280"/>
        </w:tabs>
        <w:spacing w:line="276" w:lineRule="auto"/>
        <w:rPr>
          <w:rFonts w:asciiTheme="minorHAnsi" w:hAnsiTheme="minorHAnsi" w:cstheme="minorHAnsi"/>
          <w:sz w:val="56"/>
          <w:szCs w:val="56"/>
        </w:rPr>
      </w:pPr>
    </w:p>
    <w:p w:rsidR="00F93678" w:rsidRDefault="00D9559E" w:rsidP="00FF7089">
      <w:pPr>
        <w:tabs>
          <w:tab w:val="left" w:pos="4680"/>
        </w:tabs>
        <w:rPr>
          <w:rFonts w:asciiTheme="minorHAnsi" w:hAnsiTheme="minorHAnsi" w:cstheme="minorHAnsi"/>
        </w:rPr>
      </w:pPr>
      <w:r w:rsidRPr="00CC5B11">
        <w:rPr>
          <w:rFonts w:asciiTheme="minorHAnsi" w:hAnsiTheme="minorHAnsi" w:cstheme="minorHAnsi"/>
        </w:rPr>
        <w:t>Comments:</w:t>
      </w:r>
    </w:p>
    <w:p w:rsidR="00FF7089" w:rsidRPr="00FF7089" w:rsidRDefault="00FF7089" w:rsidP="00FF7089">
      <w:pPr>
        <w:tabs>
          <w:tab w:val="left" w:pos="4680"/>
        </w:tabs>
        <w:rPr>
          <w:rFonts w:asciiTheme="minorHAnsi" w:hAnsiTheme="minorHAnsi" w:cstheme="minorHAnsi"/>
          <w:sz w:val="56"/>
          <w:szCs w:val="56"/>
        </w:rPr>
      </w:pPr>
    </w:p>
    <w:p w:rsidR="004372AF" w:rsidRPr="004372AF" w:rsidRDefault="003A7ACC" w:rsidP="004372AF">
      <w:pPr>
        <w:jc w:val="both"/>
        <w:rPr>
          <w:rStyle w:val="Strong"/>
        </w:rPr>
      </w:pPr>
      <w:r w:rsidRPr="00933239">
        <w:rPr>
          <w:rStyle w:val="Strong"/>
        </w:rPr>
        <w:t>Additional Documents: Resume, Unoff</w:t>
      </w:r>
      <w:r w:rsidR="004372AF">
        <w:rPr>
          <w:rStyle w:val="Strong"/>
        </w:rPr>
        <w:t xml:space="preserve">icial College Transcript, </w:t>
      </w:r>
      <w:r w:rsidR="004372AF" w:rsidRPr="004372AF">
        <w:rPr>
          <w:rStyle w:val="Strong"/>
        </w:rPr>
        <w:t xml:space="preserve">and letter of recommendation from one of the Geography professors. </w:t>
      </w:r>
    </w:p>
    <w:p w:rsidR="003A7ACC" w:rsidRPr="00933239" w:rsidRDefault="003A7ACC" w:rsidP="00F93678">
      <w:pPr>
        <w:tabs>
          <w:tab w:val="left" w:pos="6300"/>
        </w:tabs>
        <w:rPr>
          <w:rStyle w:val="Strong"/>
        </w:rPr>
      </w:pPr>
    </w:p>
    <w:p w:rsidR="003A7ACC" w:rsidRPr="00CC5B11" w:rsidRDefault="003A7ACC" w:rsidP="00F93678">
      <w:pPr>
        <w:tabs>
          <w:tab w:val="left" w:pos="6300"/>
        </w:tabs>
        <w:rPr>
          <w:rFonts w:asciiTheme="minorHAnsi" w:hAnsiTheme="minorHAnsi" w:cstheme="minorHAnsi"/>
        </w:rPr>
      </w:pPr>
    </w:p>
    <w:p w:rsidR="003A00DE" w:rsidRPr="00CC5B11" w:rsidRDefault="003A00DE" w:rsidP="00921E8A">
      <w:pPr>
        <w:tabs>
          <w:tab w:val="left" w:pos="3510"/>
          <w:tab w:val="left" w:pos="6300"/>
        </w:tabs>
        <w:rPr>
          <w:rFonts w:asciiTheme="minorHAnsi" w:hAnsiTheme="minorHAnsi" w:cstheme="minorHAnsi"/>
          <w:b/>
          <w:highlight w:val="yellow"/>
        </w:rPr>
      </w:pPr>
    </w:p>
    <w:p w:rsidR="00FF7089" w:rsidRDefault="00921E8A" w:rsidP="00921E8A">
      <w:pPr>
        <w:tabs>
          <w:tab w:val="left" w:pos="3510"/>
          <w:tab w:val="left" w:pos="6300"/>
        </w:tabs>
        <w:rPr>
          <w:rStyle w:val="Emphasis"/>
          <w:rFonts w:asciiTheme="minorHAnsi" w:hAnsiTheme="minorHAnsi" w:cstheme="minorHAnsi"/>
        </w:rPr>
      </w:pPr>
      <w:r w:rsidRPr="00CC5B11">
        <w:rPr>
          <w:rStyle w:val="Emphasis"/>
          <w:rFonts w:asciiTheme="minorHAnsi" w:hAnsiTheme="minorHAnsi" w:cstheme="minorHAnsi"/>
        </w:rPr>
        <w:t>A</w:t>
      </w:r>
      <w:r w:rsidR="00744C2E" w:rsidRPr="00CC5B11">
        <w:rPr>
          <w:rStyle w:val="Emphasis"/>
          <w:rFonts w:asciiTheme="minorHAnsi" w:hAnsiTheme="minorHAnsi" w:cstheme="minorHAnsi"/>
        </w:rPr>
        <w:t>pplication</w:t>
      </w:r>
      <w:r w:rsidR="00AF6C62" w:rsidRPr="00CC5B11">
        <w:rPr>
          <w:rStyle w:val="Emphasis"/>
          <w:rFonts w:asciiTheme="minorHAnsi" w:hAnsiTheme="minorHAnsi" w:cstheme="minorHAnsi"/>
        </w:rPr>
        <w:t xml:space="preserve"> </w:t>
      </w:r>
      <w:r w:rsidR="00DB1E0F" w:rsidRPr="00CC5B11">
        <w:rPr>
          <w:rStyle w:val="Emphasis"/>
          <w:rFonts w:asciiTheme="minorHAnsi" w:hAnsiTheme="minorHAnsi" w:cstheme="minorHAnsi"/>
        </w:rPr>
        <w:t xml:space="preserve">and additional documents </w:t>
      </w:r>
      <w:r w:rsidR="006B4971" w:rsidRPr="00CC5B11">
        <w:rPr>
          <w:rStyle w:val="Emphasis"/>
          <w:rFonts w:asciiTheme="minorHAnsi" w:hAnsiTheme="minorHAnsi" w:cstheme="minorHAnsi"/>
        </w:rPr>
        <w:t>must</w:t>
      </w:r>
      <w:r w:rsidR="00AF6C62" w:rsidRPr="00CC5B11">
        <w:rPr>
          <w:rStyle w:val="Emphasis"/>
          <w:rFonts w:asciiTheme="minorHAnsi" w:hAnsiTheme="minorHAnsi" w:cstheme="minorHAnsi"/>
        </w:rPr>
        <w:t xml:space="preserve"> be addressed </w:t>
      </w:r>
      <w:r w:rsidR="00931D77" w:rsidRPr="00CC5B11">
        <w:rPr>
          <w:rStyle w:val="Emphasis"/>
          <w:rFonts w:asciiTheme="minorHAnsi" w:hAnsiTheme="minorHAnsi" w:cstheme="minorHAnsi"/>
        </w:rPr>
        <w:t xml:space="preserve">and submitted </w:t>
      </w:r>
      <w:r w:rsidR="00AF6C62" w:rsidRPr="00CC5B11">
        <w:rPr>
          <w:rStyle w:val="Emphasis"/>
          <w:rFonts w:asciiTheme="minorHAnsi" w:hAnsiTheme="minorHAnsi" w:cstheme="minorHAnsi"/>
        </w:rPr>
        <w:t>to:</w:t>
      </w:r>
    </w:p>
    <w:p w:rsidR="00B91146" w:rsidRDefault="00B91146" w:rsidP="00B91146">
      <w:pPr>
        <w:tabs>
          <w:tab w:val="left" w:pos="3510"/>
          <w:tab w:val="left" w:pos="630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Email </w:t>
      </w:r>
      <w:proofErr w:type="gramStart"/>
      <w:r>
        <w:rPr>
          <w:rFonts w:asciiTheme="minorHAnsi" w:hAnsiTheme="minorHAnsi" w:cstheme="minorHAnsi"/>
        </w:rPr>
        <w:t>to:</w:t>
      </w:r>
      <w:proofErr w:type="gramEnd"/>
      <w:r>
        <w:rPr>
          <w:rFonts w:asciiTheme="minorHAnsi" w:hAnsiTheme="minorHAnsi" w:cstheme="minorHAnsi"/>
        </w:rPr>
        <w:t xml:space="preserve"> </w:t>
      </w:r>
      <w:r w:rsidR="004372AF">
        <w:rPr>
          <w:rFonts w:asciiTheme="minorHAnsi" w:hAnsiTheme="minorHAnsi" w:cstheme="minorHAnsi"/>
        </w:rPr>
        <w:t>geography@csun.edu</w:t>
      </w:r>
      <w:r w:rsidRPr="00B91146">
        <w:rPr>
          <w:rFonts w:asciiTheme="minorHAnsi" w:hAnsiTheme="minorHAnsi" w:cstheme="minorHAnsi"/>
        </w:rPr>
        <w:t xml:space="preserve"> </w:t>
      </w:r>
    </w:p>
    <w:p w:rsidR="00F814A3" w:rsidRPr="00CC5B11" w:rsidRDefault="00B91146" w:rsidP="004372AF">
      <w:pPr>
        <w:tabs>
          <w:tab w:val="left" w:pos="3510"/>
          <w:tab w:val="left" w:pos="477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Subject: </w:t>
      </w:r>
      <w:r>
        <w:rPr>
          <w:rFonts w:asciiTheme="minorHAnsi" w:hAnsiTheme="minorHAnsi" w:cstheme="minorHAnsi"/>
        </w:rPr>
        <w:t>Geog. 306/306 lab ISA</w:t>
      </w:r>
      <w:bookmarkStart w:id="0" w:name="_GoBack"/>
      <w:bookmarkEnd w:id="0"/>
    </w:p>
    <w:sectPr w:rsidR="00F814A3" w:rsidRPr="00CC5B11" w:rsidSect="00420BB2">
      <w:type w:val="continuous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6BD0" w:rsidRDefault="00166BD0" w:rsidP="00712C6F">
      <w:r>
        <w:separator/>
      </w:r>
    </w:p>
  </w:endnote>
  <w:endnote w:type="continuationSeparator" w:id="0">
    <w:p w:rsidR="00166BD0" w:rsidRDefault="00166BD0" w:rsidP="00712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5E25" w:rsidRDefault="00746852" w:rsidP="00040E83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224"/>
      </w:tabs>
      <w:rPr>
        <w:rFonts w:ascii="Cambria" w:hAnsi="Cambria"/>
        <w:lang w:val="en-US"/>
      </w:rPr>
    </w:pPr>
    <w:r>
      <w:rPr>
        <w:rFonts w:ascii="Cambria" w:hAnsi="Cambria"/>
        <w:lang w:val="en-US"/>
      </w:rPr>
      <w:t>ISA</w:t>
    </w:r>
    <w:r w:rsidR="00F814A3">
      <w:rPr>
        <w:rFonts w:ascii="Cambria" w:hAnsi="Cambria"/>
        <w:lang w:val="en-US"/>
      </w:rPr>
      <w:t xml:space="preserve"> </w:t>
    </w:r>
    <w:r w:rsidR="00040E83">
      <w:rPr>
        <w:rFonts w:ascii="Cambria" w:hAnsi="Cambria"/>
        <w:lang w:val="en-US"/>
      </w:rPr>
      <w:t xml:space="preserve">Position </w:t>
    </w:r>
    <w:r w:rsidR="002470F3">
      <w:rPr>
        <w:rFonts w:ascii="Cambria" w:hAnsi="Cambria"/>
        <w:lang w:val="en-US"/>
      </w:rPr>
      <w:t>A</w:t>
    </w:r>
    <w:r w:rsidR="00F81B8D">
      <w:rPr>
        <w:rFonts w:ascii="Cambria" w:hAnsi="Cambria"/>
        <w:lang w:val="en-US"/>
      </w:rPr>
      <w:t xml:space="preserve">pplication for </w:t>
    </w:r>
    <w:r>
      <w:rPr>
        <w:rFonts w:ascii="Cambria" w:hAnsi="Cambria"/>
        <w:lang w:val="en-US"/>
      </w:rPr>
      <w:t>Spring 2021</w:t>
    </w:r>
  </w:p>
  <w:p w:rsidR="00040E83" w:rsidRPr="00B6674E" w:rsidRDefault="00040E83" w:rsidP="00040E83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224"/>
      </w:tabs>
      <w:rPr>
        <w:rFonts w:ascii="Cambria" w:hAnsi="Cambria"/>
        <w:lang w:val="en-US"/>
      </w:rPr>
    </w:pPr>
    <w:r w:rsidRPr="00040E83">
      <w:rPr>
        <w:rFonts w:ascii="Cambria" w:hAnsi="Cambria"/>
      </w:rPr>
      <w:tab/>
      <w:t xml:space="preserve">Page </w:t>
    </w:r>
    <w:r w:rsidRPr="00040E83">
      <w:rPr>
        <w:rFonts w:ascii="Calibri" w:hAnsi="Calibri"/>
      </w:rPr>
      <w:fldChar w:fldCharType="begin"/>
    </w:r>
    <w:r>
      <w:instrText xml:space="preserve"> PAGE   \* MERGEFORMAT </w:instrText>
    </w:r>
    <w:r w:rsidRPr="00040E83">
      <w:rPr>
        <w:rFonts w:ascii="Calibri" w:hAnsi="Calibri"/>
      </w:rPr>
      <w:fldChar w:fldCharType="separate"/>
    </w:r>
    <w:r w:rsidR="00B91146" w:rsidRPr="00B91146">
      <w:rPr>
        <w:rFonts w:ascii="Cambria" w:hAnsi="Cambria"/>
        <w:noProof/>
      </w:rPr>
      <w:t>2</w:t>
    </w:r>
    <w:r w:rsidRPr="00040E83">
      <w:rPr>
        <w:rFonts w:ascii="Cambria" w:hAnsi="Cambria"/>
        <w:noProof/>
      </w:rPr>
      <w:fldChar w:fldCharType="end"/>
    </w:r>
  </w:p>
  <w:p w:rsidR="00712C6F" w:rsidRDefault="0071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6BD0" w:rsidRDefault="00166BD0" w:rsidP="00712C6F">
      <w:r>
        <w:separator/>
      </w:r>
    </w:p>
  </w:footnote>
  <w:footnote w:type="continuationSeparator" w:id="0">
    <w:p w:rsidR="00166BD0" w:rsidRDefault="00166BD0" w:rsidP="00712C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1F5" w:rsidRDefault="000531F5">
    <w:pPr>
      <w:pStyle w:val="Header"/>
    </w:pPr>
    <w:r>
      <w:rPr>
        <w:noProof/>
        <w:lang w:val="en-US" w:eastAsia="en-US"/>
      </w:rPr>
      <w:drawing>
        <wp:inline distT="0" distB="0" distL="0" distR="0" wp14:anchorId="5C6FCBAE" wp14:editId="47E5B5DE">
          <wp:extent cx="2677886" cy="392449"/>
          <wp:effectExtent l="0" t="0" r="8255" b="7620"/>
          <wp:docPr id="2" name="Picture 2" descr="CSUN College of Social and Behavioral Sciences Logo Red and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BS-Horiz-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86097" cy="3936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508C5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E6558E6"/>
    <w:multiLevelType w:val="hybridMultilevel"/>
    <w:tmpl w:val="4EA6B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Q1tTAwMzO3tDBR0lEKTi0uzszPAykwqgUAwmdPniwAAAA="/>
  </w:docVars>
  <w:rsids>
    <w:rsidRoot w:val="005D5A98"/>
    <w:rsid w:val="00001659"/>
    <w:rsid w:val="00001C27"/>
    <w:rsid w:val="00015CFC"/>
    <w:rsid w:val="0001657C"/>
    <w:rsid w:val="000214CD"/>
    <w:rsid w:val="0002290B"/>
    <w:rsid w:val="00024C61"/>
    <w:rsid w:val="00026FC1"/>
    <w:rsid w:val="000330F7"/>
    <w:rsid w:val="00037FDE"/>
    <w:rsid w:val="00040E83"/>
    <w:rsid w:val="00042997"/>
    <w:rsid w:val="00043517"/>
    <w:rsid w:val="00047A07"/>
    <w:rsid w:val="00052492"/>
    <w:rsid w:val="000531F5"/>
    <w:rsid w:val="00056EBD"/>
    <w:rsid w:val="00061F01"/>
    <w:rsid w:val="00066632"/>
    <w:rsid w:val="00067B43"/>
    <w:rsid w:val="0007042A"/>
    <w:rsid w:val="00076256"/>
    <w:rsid w:val="00076554"/>
    <w:rsid w:val="000800F2"/>
    <w:rsid w:val="00087787"/>
    <w:rsid w:val="00087D13"/>
    <w:rsid w:val="00090ACD"/>
    <w:rsid w:val="00097CBF"/>
    <w:rsid w:val="000A14BF"/>
    <w:rsid w:val="000A2732"/>
    <w:rsid w:val="000A28B8"/>
    <w:rsid w:val="000A48EB"/>
    <w:rsid w:val="000A6B95"/>
    <w:rsid w:val="000B0FA6"/>
    <w:rsid w:val="000B5350"/>
    <w:rsid w:val="000C435D"/>
    <w:rsid w:val="000C52E0"/>
    <w:rsid w:val="000D12CF"/>
    <w:rsid w:val="000D3550"/>
    <w:rsid w:val="000D62FA"/>
    <w:rsid w:val="000E0916"/>
    <w:rsid w:val="000E17F7"/>
    <w:rsid w:val="000E30CF"/>
    <w:rsid w:val="000F4850"/>
    <w:rsid w:val="000F4AA3"/>
    <w:rsid w:val="00104DE6"/>
    <w:rsid w:val="001073F8"/>
    <w:rsid w:val="00107BD4"/>
    <w:rsid w:val="001104D7"/>
    <w:rsid w:val="00110BFB"/>
    <w:rsid w:val="001149F2"/>
    <w:rsid w:val="001246C1"/>
    <w:rsid w:val="001269AC"/>
    <w:rsid w:val="001269E1"/>
    <w:rsid w:val="00127725"/>
    <w:rsid w:val="00127908"/>
    <w:rsid w:val="001306D3"/>
    <w:rsid w:val="00132E4F"/>
    <w:rsid w:val="00137F42"/>
    <w:rsid w:val="00143967"/>
    <w:rsid w:val="00144131"/>
    <w:rsid w:val="00144A1C"/>
    <w:rsid w:val="00151707"/>
    <w:rsid w:val="00152DF1"/>
    <w:rsid w:val="0015551F"/>
    <w:rsid w:val="00162130"/>
    <w:rsid w:val="00162A58"/>
    <w:rsid w:val="00165A71"/>
    <w:rsid w:val="00165C97"/>
    <w:rsid w:val="00166BD0"/>
    <w:rsid w:val="00172758"/>
    <w:rsid w:val="00173788"/>
    <w:rsid w:val="00173C87"/>
    <w:rsid w:val="00185E7C"/>
    <w:rsid w:val="001940D7"/>
    <w:rsid w:val="00194DB2"/>
    <w:rsid w:val="001970A8"/>
    <w:rsid w:val="00197EB8"/>
    <w:rsid w:val="001A2967"/>
    <w:rsid w:val="001A2FC1"/>
    <w:rsid w:val="001B0340"/>
    <w:rsid w:val="001B1A96"/>
    <w:rsid w:val="001B3491"/>
    <w:rsid w:val="001C1227"/>
    <w:rsid w:val="001C13BE"/>
    <w:rsid w:val="001C2072"/>
    <w:rsid w:val="001C3590"/>
    <w:rsid w:val="001C4492"/>
    <w:rsid w:val="001C6279"/>
    <w:rsid w:val="001C6989"/>
    <w:rsid w:val="001C71AB"/>
    <w:rsid w:val="001D34DD"/>
    <w:rsid w:val="001D497D"/>
    <w:rsid w:val="001D4E4B"/>
    <w:rsid w:val="001D6B76"/>
    <w:rsid w:val="001D6BF8"/>
    <w:rsid w:val="001D7486"/>
    <w:rsid w:val="001D7883"/>
    <w:rsid w:val="001E0B0A"/>
    <w:rsid w:val="001E2058"/>
    <w:rsid w:val="001E46DE"/>
    <w:rsid w:val="001E4A06"/>
    <w:rsid w:val="001F04AD"/>
    <w:rsid w:val="001F5688"/>
    <w:rsid w:val="001F6997"/>
    <w:rsid w:val="00200FFC"/>
    <w:rsid w:val="00206A99"/>
    <w:rsid w:val="002135F6"/>
    <w:rsid w:val="00213839"/>
    <w:rsid w:val="00213D89"/>
    <w:rsid w:val="002306E3"/>
    <w:rsid w:val="00234E45"/>
    <w:rsid w:val="00236E55"/>
    <w:rsid w:val="002470F3"/>
    <w:rsid w:val="002560B4"/>
    <w:rsid w:val="002562DA"/>
    <w:rsid w:val="002574B1"/>
    <w:rsid w:val="00261E39"/>
    <w:rsid w:val="00263413"/>
    <w:rsid w:val="002729FC"/>
    <w:rsid w:val="00274678"/>
    <w:rsid w:val="00274F30"/>
    <w:rsid w:val="00281A0F"/>
    <w:rsid w:val="00282105"/>
    <w:rsid w:val="00284A88"/>
    <w:rsid w:val="00287A76"/>
    <w:rsid w:val="0029019C"/>
    <w:rsid w:val="00293101"/>
    <w:rsid w:val="002B667F"/>
    <w:rsid w:val="002C11F9"/>
    <w:rsid w:val="002C74EC"/>
    <w:rsid w:val="002D071E"/>
    <w:rsid w:val="002D53E5"/>
    <w:rsid w:val="002D5B28"/>
    <w:rsid w:val="002D6FCE"/>
    <w:rsid w:val="002E5A6A"/>
    <w:rsid w:val="002E6B9E"/>
    <w:rsid w:val="002F0549"/>
    <w:rsid w:val="002F10ED"/>
    <w:rsid w:val="00306529"/>
    <w:rsid w:val="00311067"/>
    <w:rsid w:val="00312F7D"/>
    <w:rsid w:val="00314B1E"/>
    <w:rsid w:val="00315443"/>
    <w:rsid w:val="00323C3E"/>
    <w:rsid w:val="00327748"/>
    <w:rsid w:val="003311F7"/>
    <w:rsid w:val="00331234"/>
    <w:rsid w:val="003339B2"/>
    <w:rsid w:val="00335E25"/>
    <w:rsid w:val="00337421"/>
    <w:rsid w:val="003462FD"/>
    <w:rsid w:val="003465F5"/>
    <w:rsid w:val="00347983"/>
    <w:rsid w:val="003522FE"/>
    <w:rsid w:val="003524DC"/>
    <w:rsid w:val="00352CA9"/>
    <w:rsid w:val="00360AB4"/>
    <w:rsid w:val="00362631"/>
    <w:rsid w:val="003636C7"/>
    <w:rsid w:val="00364664"/>
    <w:rsid w:val="00370B39"/>
    <w:rsid w:val="00372DA0"/>
    <w:rsid w:val="00375B8A"/>
    <w:rsid w:val="0038368B"/>
    <w:rsid w:val="00386B1D"/>
    <w:rsid w:val="00391B9D"/>
    <w:rsid w:val="003A00DE"/>
    <w:rsid w:val="003A01A7"/>
    <w:rsid w:val="003A53A4"/>
    <w:rsid w:val="003A7ACC"/>
    <w:rsid w:val="003B2CED"/>
    <w:rsid w:val="003B43E9"/>
    <w:rsid w:val="003C320F"/>
    <w:rsid w:val="003C7035"/>
    <w:rsid w:val="003D3108"/>
    <w:rsid w:val="003D3308"/>
    <w:rsid w:val="003D53D4"/>
    <w:rsid w:val="003E5E75"/>
    <w:rsid w:val="003E60CF"/>
    <w:rsid w:val="003F2DCE"/>
    <w:rsid w:val="003F331E"/>
    <w:rsid w:val="003F4AF1"/>
    <w:rsid w:val="003F5722"/>
    <w:rsid w:val="003F5FE3"/>
    <w:rsid w:val="00400B78"/>
    <w:rsid w:val="004038FF"/>
    <w:rsid w:val="00403A78"/>
    <w:rsid w:val="00405FEB"/>
    <w:rsid w:val="00406D69"/>
    <w:rsid w:val="004155C9"/>
    <w:rsid w:val="00415E2E"/>
    <w:rsid w:val="00417306"/>
    <w:rsid w:val="00420BB2"/>
    <w:rsid w:val="00424885"/>
    <w:rsid w:val="00435BB3"/>
    <w:rsid w:val="004372AF"/>
    <w:rsid w:val="00452446"/>
    <w:rsid w:val="00454F82"/>
    <w:rsid w:val="00455A40"/>
    <w:rsid w:val="00457E95"/>
    <w:rsid w:val="00463E90"/>
    <w:rsid w:val="0046660C"/>
    <w:rsid w:val="00470A0B"/>
    <w:rsid w:val="00473813"/>
    <w:rsid w:val="00473DEE"/>
    <w:rsid w:val="0047674A"/>
    <w:rsid w:val="0048397E"/>
    <w:rsid w:val="004852B0"/>
    <w:rsid w:val="00485D17"/>
    <w:rsid w:val="004900AD"/>
    <w:rsid w:val="00491C61"/>
    <w:rsid w:val="00491DAF"/>
    <w:rsid w:val="00491DEF"/>
    <w:rsid w:val="00493352"/>
    <w:rsid w:val="00496BFE"/>
    <w:rsid w:val="00497D59"/>
    <w:rsid w:val="004A51D8"/>
    <w:rsid w:val="004B0644"/>
    <w:rsid w:val="004B0774"/>
    <w:rsid w:val="004B1CD0"/>
    <w:rsid w:val="004B52EB"/>
    <w:rsid w:val="004B5DB4"/>
    <w:rsid w:val="004C345F"/>
    <w:rsid w:val="004C3C9A"/>
    <w:rsid w:val="004C7540"/>
    <w:rsid w:val="004D243C"/>
    <w:rsid w:val="004E0B59"/>
    <w:rsid w:val="004E0E51"/>
    <w:rsid w:val="004E1E21"/>
    <w:rsid w:val="004E7FB3"/>
    <w:rsid w:val="004F078D"/>
    <w:rsid w:val="004F33C5"/>
    <w:rsid w:val="004F4B73"/>
    <w:rsid w:val="004F72BE"/>
    <w:rsid w:val="004F7D2D"/>
    <w:rsid w:val="005057E6"/>
    <w:rsid w:val="00505829"/>
    <w:rsid w:val="0051096A"/>
    <w:rsid w:val="005155F7"/>
    <w:rsid w:val="00516022"/>
    <w:rsid w:val="00516098"/>
    <w:rsid w:val="00516238"/>
    <w:rsid w:val="00523488"/>
    <w:rsid w:val="0053381E"/>
    <w:rsid w:val="00534D76"/>
    <w:rsid w:val="00534D96"/>
    <w:rsid w:val="00535D62"/>
    <w:rsid w:val="00537A1B"/>
    <w:rsid w:val="0054085F"/>
    <w:rsid w:val="00543DC4"/>
    <w:rsid w:val="00547D73"/>
    <w:rsid w:val="00553433"/>
    <w:rsid w:val="00556D8E"/>
    <w:rsid w:val="00560328"/>
    <w:rsid w:val="00566722"/>
    <w:rsid w:val="00570531"/>
    <w:rsid w:val="0057295A"/>
    <w:rsid w:val="00574490"/>
    <w:rsid w:val="005916ED"/>
    <w:rsid w:val="0059504F"/>
    <w:rsid w:val="00596D8E"/>
    <w:rsid w:val="00597C06"/>
    <w:rsid w:val="005A0D49"/>
    <w:rsid w:val="005A430D"/>
    <w:rsid w:val="005A4A79"/>
    <w:rsid w:val="005B1750"/>
    <w:rsid w:val="005B2260"/>
    <w:rsid w:val="005B3ACE"/>
    <w:rsid w:val="005B6629"/>
    <w:rsid w:val="005B7412"/>
    <w:rsid w:val="005C399B"/>
    <w:rsid w:val="005C55B5"/>
    <w:rsid w:val="005D0C7F"/>
    <w:rsid w:val="005D27B6"/>
    <w:rsid w:val="005D5A98"/>
    <w:rsid w:val="005E0AAC"/>
    <w:rsid w:val="005E4208"/>
    <w:rsid w:val="005E549F"/>
    <w:rsid w:val="005E66F8"/>
    <w:rsid w:val="005E73E0"/>
    <w:rsid w:val="00600757"/>
    <w:rsid w:val="00600902"/>
    <w:rsid w:val="006023F4"/>
    <w:rsid w:val="00602CA1"/>
    <w:rsid w:val="006056B0"/>
    <w:rsid w:val="00606678"/>
    <w:rsid w:val="006120D2"/>
    <w:rsid w:val="00622B06"/>
    <w:rsid w:val="00623EC4"/>
    <w:rsid w:val="0062720F"/>
    <w:rsid w:val="006272BF"/>
    <w:rsid w:val="006275D5"/>
    <w:rsid w:val="00627BE6"/>
    <w:rsid w:val="00630657"/>
    <w:rsid w:val="006467E9"/>
    <w:rsid w:val="006516DE"/>
    <w:rsid w:val="00651A90"/>
    <w:rsid w:val="00654EEA"/>
    <w:rsid w:val="006617B1"/>
    <w:rsid w:val="00664D22"/>
    <w:rsid w:val="00665412"/>
    <w:rsid w:val="00671106"/>
    <w:rsid w:val="00674B55"/>
    <w:rsid w:val="00675808"/>
    <w:rsid w:val="00680C26"/>
    <w:rsid w:val="00681062"/>
    <w:rsid w:val="00682BDA"/>
    <w:rsid w:val="006860E8"/>
    <w:rsid w:val="006864C6"/>
    <w:rsid w:val="00686FC2"/>
    <w:rsid w:val="006903F6"/>
    <w:rsid w:val="0069046A"/>
    <w:rsid w:val="0069119A"/>
    <w:rsid w:val="00694DE3"/>
    <w:rsid w:val="006A5DAA"/>
    <w:rsid w:val="006B2B2F"/>
    <w:rsid w:val="006B3355"/>
    <w:rsid w:val="006B377F"/>
    <w:rsid w:val="006B4971"/>
    <w:rsid w:val="006B546C"/>
    <w:rsid w:val="006B5AE7"/>
    <w:rsid w:val="006B6FAB"/>
    <w:rsid w:val="006C4536"/>
    <w:rsid w:val="006C505B"/>
    <w:rsid w:val="006C5E65"/>
    <w:rsid w:val="006C78DD"/>
    <w:rsid w:val="006D0F32"/>
    <w:rsid w:val="006D39EF"/>
    <w:rsid w:val="006D4EF4"/>
    <w:rsid w:val="006D7F65"/>
    <w:rsid w:val="006E4087"/>
    <w:rsid w:val="006E6228"/>
    <w:rsid w:val="006E6412"/>
    <w:rsid w:val="006F2ACA"/>
    <w:rsid w:val="006F31D9"/>
    <w:rsid w:val="007021DE"/>
    <w:rsid w:val="007061DC"/>
    <w:rsid w:val="00706244"/>
    <w:rsid w:val="00707A44"/>
    <w:rsid w:val="0071084D"/>
    <w:rsid w:val="00712C6F"/>
    <w:rsid w:val="007132C5"/>
    <w:rsid w:val="00715744"/>
    <w:rsid w:val="0071632C"/>
    <w:rsid w:val="00724E05"/>
    <w:rsid w:val="00730DD1"/>
    <w:rsid w:val="00733F2B"/>
    <w:rsid w:val="0073512C"/>
    <w:rsid w:val="00741479"/>
    <w:rsid w:val="00741990"/>
    <w:rsid w:val="00742091"/>
    <w:rsid w:val="00744C2E"/>
    <w:rsid w:val="00746852"/>
    <w:rsid w:val="00747219"/>
    <w:rsid w:val="0074799C"/>
    <w:rsid w:val="00750CA3"/>
    <w:rsid w:val="00756024"/>
    <w:rsid w:val="00756FF2"/>
    <w:rsid w:val="007578E5"/>
    <w:rsid w:val="007579DB"/>
    <w:rsid w:val="00766A78"/>
    <w:rsid w:val="00766C2E"/>
    <w:rsid w:val="00770A72"/>
    <w:rsid w:val="0077307F"/>
    <w:rsid w:val="007734FE"/>
    <w:rsid w:val="00776BB0"/>
    <w:rsid w:val="00777BEE"/>
    <w:rsid w:val="00782E65"/>
    <w:rsid w:val="00786AED"/>
    <w:rsid w:val="007875A2"/>
    <w:rsid w:val="0079005F"/>
    <w:rsid w:val="00791F86"/>
    <w:rsid w:val="007970D4"/>
    <w:rsid w:val="007A1CAF"/>
    <w:rsid w:val="007B4308"/>
    <w:rsid w:val="007B5002"/>
    <w:rsid w:val="007B5267"/>
    <w:rsid w:val="007C2926"/>
    <w:rsid w:val="007C3D85"/>
    <w:rsid w:val="007C476C"/>
    <w:rsid w:val="007C77B8"/>
    <w:rsid w:val="007E331C"/>
    <w:rsid w:val="007F0323"/>
    <w:rsid w:val="007F1E25"/>
    <w:rsid w:val="007F23B6"/>
    <w:rsid w:val="007F2570"/>
    <w:rsid w:val="007F34DC"/>
    <w:rsid w:val="007F44EF"/>
    <w:rsid w:val="0080181B"/>
    <w:rsid w:val="00802604"/>
    <w:rsid w:val="008110BE"/>
    <w:rsid w:val="00820096"/>
    <w:rsid w:val="00821EF8"/>
    <w:rsid w:val="00827694"/>
    <w:rsid w:val="0083130B"/>
    <w:rsid w:val="0083247B"/>
    <w:rsid w:val="00832D96"/>
    <w:rsid w:val="0084061C"/>
    <w:rsid w:val="00840BD2"/>
    <w:rsid w:val="00841E22"/>
    <w:rsid w:val="008456EB"/>
    <w:rsid w:val="00851789"/>
    <w:rsid w:val="00852E17"/>
    <w:rsid w:val="00855891"/>
    <w:rsid w:val="0086080A"/>
    <w:rsid w:val="008622D7"/>
    <w:rsid w:val="00862AA5"/>
    <w:rsid w:val="0086457C"/>
    <w:rsid w:val="008705F0"/>
    <w:rsid w:val="0087281E"/>
    <w:rsid w:val="00873AC9"/>
    <w:rsid w:val="00875568"/>
    <w:rsid w:val="00877A46"/>
    <w:rsid w:val="008826E9"/>
    <w:rsid w:val="00886A67"/>
    <w:rsid w:val="00897414"/>
    <w:rsid w:val="008A00E7"/>
    <w:rsid w:val="008A47D8"/>
    <w:rsid w:val="008B1476"/>
    <w:rsid w:val="008B1C6D"/>
    <w:rsid w:val="008B1FC0"/>
    <w:rsid w:val="008B26D2"/>
    <w:rsid w:val="008B34F3"/>
    <w:rsid w:val="008B47EA"/>
    <w:rsid w:val="008C2259"/>
    <w:rsid w:val="008C2BF5"/>
    <w:rsid w:val="008C5D22"/>
    <w:rsid w:val="008D591A"/>
    <w:rsid w:val="008D7FB9"/>
    <w:rsid w:val="008E2711"/>
    <w:rsid w:val="008E59AB"/>
    <w:rsid w:val="008E65DF"/>
    <w:rsid w:val="008F1D38"/>
    <w:rsid w:val="008F2472"/>
    <w:rsid w:val="008F3E0D"/>
    <w:rsid w:val="008F7903"/>
    <w:rsid w:val="009000E7"/>
    <w:rsid w:val="00904C63"/>
    <w:rsid w:val="00906034"/>
    <w:rsid w:val="009075CD"/>
    <w:rsid w:val="00913B63"/>
    <w:rsid w:val="009152B8"/>
    <w:rsid w:val="0092065C"/>
    <w:rsid w:val="00921E8A"/>
    <w:rsid w:val="00922E27"/>
    <w:rsid w:val="009244CF"/>
    <w:rsid w:val="00930EE3"/>
    <w:rsid w:val="00931D77"/>
    <w:rsid w:val="0093254A"/>
    <w:rsid w:val="00933239"/>
    <w:rsid w:val="00933259"/>
    <w:rsid w:val="009360ED"/>
    <w:rsid w:val="009362C3"/>
    <w:rsid w:val="0093655F"/>
    <w:rsid w:val="00940651"/>
    <w:rsid w:val="00941B98"/>
    <w:rsid w:val="00951CE2"/>
    <w:rsid w:val="00952AF8"/>
    <w:rsid w:val="00953705"/>
    <w:rsid w:val="00956B64"/>
    <w:rsid w:val="00957ECF"/>
    <w:rsid w:val="0096528F"/>
    <w:rsid w:val="00967AAF"/>
    <w:rsid w:val="00973619"/>
    <w:rsid w:val="00974207"/>
    <w:rsid w:val="009802D9"/>
    <w:rsid w:val="00981AEE"/>
    <w:rsid w:val="009860FF"/>
    <w:rsid w:val="00986F8E"/>
    <w:rsid w:val="00992E10"/>
    <w:rsid w:val="009945A1"/>
    <w:rsid w:val="009961F9"/>
    <w:rsid w:val="009A0EC2"/>
    <w:rsid w:val="009A1ADD"/>
    <w:rsid w:val="009A22E8"/>
    <w:rsid w:val="009A2E1C"/>
    <w:rsid w:val="009A4F9A"/>
    <w:rsid w:val="009A5852"/>
    <w:rsid w:val="009B10FA"/>
    <w:rsid w:val="009B23AB"/>
    <w:rsid w:val="009B35BD"/>
    <w:rsid w:val="009B72E4"/>
    <w:rsid w:val="009C0E17"/>
    <w:rsid w:val="009C22D5"/>
    <w:rsid w:val="009C28A5"/>
    <w:rsid w:val="009D2573"/>
    <w:rsid w:val="009E1F7A"/>
    <w:rsid w:val="009E36B4"/>
    <w:rsid w:val="009E641C"/>
    <w:rsid w:val="009F1EEF"/>
    <w:rsid w:val="00A02FA8"/>
    <w:rsid w:val="00A04DFB"/>
    <w:rsid w:val="00A0571E"/>
    <w:rsid w:val="00A06CED"/>
    <w:rsid w:val="00A11665"/>
    <w:rsid w:val="00A144C6"/>
    <w:rsid w:val="00A156AA"/>
    <w:rsid w:val="00A1764E"/>
    <w:rsid w:val="00A1796D"/>
    <w:rsid w:val="00A31721"/>
    <w:rsid w:val="00A31FCD"/>
    <w:rsid w:val="00A33588"/>
    <w:rsid w:val="00A34F34"/>
    <w:rsid w:val="00A35C4A"/>
    <w:rsid w:val="00A44F1F"/>
    <w:rsid w:val="00A45188"/>
    <w:rsid w:val="00A46993"/>
    <w:rsid w:val="00A5151E"/>
    <w:rsid w:val="00A53319"/>
    <w:rsid w:val="00A541D1"/>
    <w:rsid w:val="00A55B9E"/>
    <w:rsid w:val="00A56B4B"/>
    <w:rsid w:val="00A56BED"/>
    <w:rsid w:val="00A5722A"/>
    <w:rsid w:val="00A5732C"/>
    <w:rsid w:val="00A57F55"/>
    <w:rsid w:val="00A612C9"/>
    <w:rsid w:val="00A66966"/>
    <w:rsid w:val="00A66F6A"/>
    <w:rsid w:val="00A71791"/>
    <w:rsid w:val="00A72583"/>
    <w:rsid w:val="00A7592A"/>
    <w:rsid w:val="00A75CDE"/>
    <w:rsid w:val="00A80438"/>
    <w:rsid w:val="00A93744"/>
    <w:rsid w:val="00A9529D"/>
    <w:rsid w:val="00A95821"/>
    <w:rsid w:val="00A95F8A"/>
    <w:rsid w:val="00AB5006"/>
    <w:rsid w:val="00AC120D"/>
    <w:rsid w:val="00AC6DF5"/>
    <w:rsid w:val="00AD7811"/>
    <w:rsid w:val="00AE2507"/>
    <w:rsid w:val="00AF15B4"/>
    <w:rsid w:val="00AF2345"/>
    <w:rsid w:val="00AF3AA3"/>
    <w:rsid w:val="00AF6C62"/>
    <w:rsid w:val="00B0271D"/>
    <w:rsid w:val="00B037F4"/>
    <w:rsid w:val="00B07B38"/>
    <w:rsid w:val="00B17AC6"/>
    <w:rsid w:val="00B26748"/>
    <w:rsid w:val="00B26C17"/>
    <w:rsid w:val="00B32488"/>
    <w:rsid w:val="00B33AA5"/>
    <w:rsid w:val="00B33C58"/>
    <w:rsid w:val="00B3689D"/>
    <w:rsid w:val="00B41DA4"/>
    <w:rsid w:val="00B4701F"/>
    <w:rsid w:val="00B4733D"/>
    <w:rsid w:val="00B47709"/>
    <w:rsid w:val="00B512B9"/>
    <w:rsid w:val="00B52348"/>
    <w:rsid w:val="00B53450"/>
    <w:rsid w:val="00B60B41"/>
    <w:rsid w:val="00B66708"/>
    <w:rsid w:val="00B6674E"/>
    <w:rsid w:val="00B67A8F"/>
    <w:rsid w:val="00B74003"/>
    <w:rsid w:val="00B76233"/>
    <w:rsid w:val="00B85FA1"/>
    <w:rsid w:val="00B87339"/>
    <w:rsid w:val="00B91146"/>
    <w:rsid w:val="00B921AA"/>
    <w:rsid w:val="00B96EE6"/>
    <w:rsid w:val="00B96F66"/>
    <w:rsid w:val="00B9713A"/>
    <w:rsid w:val="00B97FBC"/>
    <w:rsid w:val="00BA0239"/>
    <w:rsid w:val="00BA0EF8"/>
    <w:rsid w:val="00BA190C"/>
    <w:rsid w:val="00BA2D33"/>
    <w:rsid w:val="00BA39DA"/>
    <w:rsid w:val="00BA3DE5"/>
    <w:rsid w:val="00BB5AF7"/>
    <w:rsid w:val="00BB644E"/>
    <w:rsid w:val="00BC2BE9"/>
    <w:rsid w:val="00BC357C"/>
    <w:rsid w:val="00BC4D2A"/>
    <w:rsid w:val="00BC5EDD"/>
    <w:rsid w:val="00BC6A33"/>
    <w:rsid w:val="00BC7A27"/>
    <w:rsid w:val="00BD02CB"/>
    <w:rsid w:val="00BD31DC"/>
    <w:rsid w:val="00BD5A81"/>
    <w:rsid w:val="00BD5FBA"/>
    <w:rsid w:val="00BD6C30"/>
    <w:rsid w:val="00BE37E8"/>
    <w:rsid w:val="00BF585B"/>
    <w:rsid w:val="00BF71F0"/>
    <w:rsid w:val="00C00959"/>
    <w:rsid w:val="00C0261D"/>
    <w:rsid w:val="00C11F51"/>
    <w:rsid w:val="00C12F9E"/>
    <w:rsid w:val="00C17873"/>
    <w:rsid w:val="00C224B8"/>
    <w:rsid w:val="00C33BCB"/>
    <w:rsid w:val="00C35A14"/>
    <w:rsid w:val="00C37880"/>
    <w:rsid w:val="00C4105B"/>
    <w:rsid w:val="00C42F1F"/>
    <w:rsid w:val="00C50111"/>
    <w:rsid w:val="00C50AF5"/>
    <w:rsid w:val="00C52BC2"/>
    <w:rsid w:val="00C63689"/>
    <w:rsid w:val="00C65736"/>
    <w:rsid w:val="00C6670F"/>
    <w:rsid w:val="00C72031"/>
    <w:rsid w:val="00C721E4"/>
    <w:rsid w:val="00C722B5"/>
    <w:rsid w:val="00C75ADF"/>
    <w:rsid w:val="00C7699C"/>
    <w:rsid w:val="00C837E7"/>
    <w:rsid w:val="00C863AA"/>
    <w:rsid w:val="00C86A12"/>
    <w:rsid w:val="00C901BC"/>
    <w:rsid w:val="00C969A3"/>
    <w:rsid w:val="00CA07A0"/>
    <w:rsid w:val="00CA3D43"/>
    <w:rsid w:val="00CA582D"/>
    <w:rsid w:val="00CB3ACB"/>
    <w:rsid w:val="00CB4A91"/>
    <w:rsid w:val="00CB5DA9"/>
    <w:rsid w:val="00CB7A8F"/>
    <w:rsid w:val="00CC089C"/>
    <w:rsid w:val="00CC2A00"/>
    <w:rsid w:val="00CC5B11"/>
    <w:rsid w:val="00CC6954"/>
    <w:rsid w:val="00CE0A1D"/>
    <w:rsid w:val="00CE0BFF"/>
    <w:rsid w:val="00CE1440"/>
    <w:rsid w:val="00CE1D34"/>
    <w:rsid w:val="00CE4382"/>
    <w:rsid w:val="00CE6648"/>
    <w:rsid w:val="00CF6BB0"/>
    <w:rsid w:val="00CF6C9F"/>
    <w:rsid w:val="00D0596A"/>
    <w:rsid w:val="00D0646E"/>
    <w:rsid w:val="00D103A1"/>
    <w:rsid w:val="00D1301D"/>
    <w:rsid w:val="00D20C7D"/>
    <w:rsid w:val="00D2312B"/>
    <w:rsid w:val="00D23364"/>
    <w:rsid w:val="00D240CC"/>
    <w:rsid w:val="00D24A0F"/>
    <w:rsid w:val="00D263B2"/>
    <w:rsid w:val="00D35548"/>
    <w:rsid w:val="00D37F20"/>
    <w:rsid w:val="00D40056"/>
    <w:rsid w:val="00D40B7B"/>
    <w:rsid w:val="00D41A94"/>
    <w:rsid w:val="00D44A00"/>
    <w:rsid w:val="00D44E19"/>
    <w:rsid w:val="00D45063"/>
    <w:rsid w:val="00D45189"/>
    <w:rsid w:val="00D451EB"/>
    <w:rsid w:val="00D5019B"/>
    <w:rsid w:val="00D51681"/>
    <w:rsid w:val="00D569A0"/>
    <w:rsid w:val="00D56E8D"/>
    <w:rsid w:val="00D60E41"/>
    <w:rsid w:val="00D6389E"/>
    <w:rsid w:val="00D665FB"/>
    <w:rsid w:val="00D71D45"/>
    <w:rsid w:val="00D725F3"/>
    <w:rsid w:val="00D73C28"/>
    <w:rsid w:val="00D75980"/>
    <w:rsid w:val="00D77B6A"/>
    <w:rsid w:val="00D81F9F"/>
    <w:rsid w:val="00D872AF"/>
    <w:rsid w:val="00D933BC"/>
    <w:rsid w:val="00D9559E"/>
    <w:rsid w:val="00DA2D85"/>
    <w:rsid w:val="00DA3873"/>
    <w:rsid w:val="00DA3D3E"/>
    <w:rsid w:val="00DA5183"/>
    <w:rsid w:val="00DA56C6"/>
    <w:rsid w:val="00DB1200"/>
    <w:rsid w:val="00DB1E0F"/>
    <w:rsid w:val="00DB2B2E"/>
    <w:rsid w:val="00DB3930"/>
    <w:rsid w:val="00DB494D"/>
    <w:rsid w:val="00DB5544"/>
    <w:rsid w:val="00DC1A79"/>
    <w:rsid w:val="00DC21B3"/>
    <w:rsid w:val="00DC7935"/>
    <w:rsid w:val="00DD0EBB"/>
    <w:rsid w:val="00DD124F"/>
    <w:rsid w:val="00DD3AFD"/>
    <w:rsid w:val="00DD5AE3"/>
    <w:rsid w:val="00DD7786"/>
    <w:rsid w:val="00DD7CE8"/>
    <w:rsid w:val="00DE2451"/>
    <w:rsid w:val="00DE31AE"/>
    <w:rsid w:val="00DE4B66"/>
    <w:rsid w:val="00DE69FF"/>
    <w:rsid w:val="00DF180F"/>
    <w:rsid w:val="00DF3CE4"/>
    <w:rsid w:val="00DF78CD"/>
    <w:rsid w:val="00DF7D24"/>
    <w:rsid w:val="00E0029E"/>
    <w:rsid w:val="00E02879"/>
    <w:rsid w:val="00E117EF"/>
    <w:rsid w:val="00E13A32"/>
    <w:rsid w:val="00E16EE3"/>
    <w:rsid w:val="00E27E32"/>
    <w:rsid w:val="00E304FD"/>
    <w:rsid w:val="00E366FC"/>
    <w:rsid w:val="00E37ACA"/>
    <w:rsid w:val="00E422CF"/>
    <w:rsid w:val="00E45F6A"/>
    <w:rsid w:val="00E47C43"/>
    <w:rsid w:val="00E507C9"/>
    <w:rsid w:val="00E5323E"/>
    <w:rsid w:val="00E53EF9"/>
    <w:rsid w:val="00E62292"/>
    <w:rsid w:val="00E628A6"/>
    <w:rsid w:val="00E62B4E"/>
    <w:rsid w:val="00E62F46"/>
    <w:rsid w:val="00E6606C"/>
    <w:rsid w:val="00E73853"/>
    <w:rsid w:val="00E74D45"/>
    <w:rsid w:val="00E839E4"/>
    <w:rsid w:val="00E9220D"/>
    <w:rsid w:val="00EA2164"/>
    <w:rsid w:val="00EB0E2A"/>
    <w:rsid w:val="00EB5D76"/>
    <w:rsid w:val="00EC1615"/>
    <w:rsid w:val="00EC603D"/>
    <w:rsid w:val="00EE4AD2"/>
    <w:rsid w:val="00EE7A53"/>
    <w:rsid w:val="00EF0C37"/>
    <w:rsid w:val="00EF3370"/>
    <w:rsid w:val="00EF3644"/>
    <w:rsid w:val="00EF6E35"/>
    <w:rsid w:val="00EF7004"/>
    <w:rsid w:val="00EF78AE"/>
    <w:rsid w:val="00F0324F"/>
    <w:rsid w:val="00F04F6B"/>
    <w:rsid w:val="00F0654A"/>
    <w:rsid w:val="00F14DEE"/>
    <w:rsid w:val="00F157D5"/>
    <w:rsid w:val="00F16E81"/>
    <w:rsid w:val="00F17F0F"/>
    <w:rsid w:val="00F21D59"/>
    <w:rsid w:val="00F24085"/>
    <w:rsid w:val="00F258C7"/>
    <w:rsid w:val="00F26669"/>
    <w:rsid w:val="00F27772"/>
    <w:rsid w:val="00F325A2"/>
    <w:rsid w:val="00F33946"/>
    <w:rsid w:val="00F40BA9"/>
    <w:rsid w:val="00F41A46"/>
    <w:rsid w:val="00F46E44"/>
    <w:rsid w:val="00F477E5"/>
    <w:rsid w:val="00F53F61"/>
    <w:rsid w:val="00F554DA"/>
    <w:rsid w:val="00F559FD"/>
    <w:rsid w:val="00F5786B"/>
    <w:rsid w:val="00F64EC6"/>
    <w:rsid w:val="00F672BD"/>
    <w:rsid w:val="00F67D3D"/>
    <w:rsid w:val="00F80749"/>
    <w:rsid w:val="00F814A3"/>
    <w:rsid w:val="00F81B8D"/>
    <w:rsid w:val="00F838E9"/>
    <w:rsid w:val="00F87E13"/>
    <w:rsid w:val="00F91395"/>
    <w:rsid w:val="00F93678"/>
    <w:rsid w:val="00FA1429"/>
    <w:rsid w:val="00FA15C3"/>
    <w:rsid w:val="00FB2031"/>
    <w:rsid w:val="00FB3122"/>
    <w:rsid w:val="00FB5E50"/>
    <w:rsid w:val="00FB680F"/>
    <w:rsid w:val="00FB791F"/>
    <w:rsid w:val="00FC01B4"/>
    <w:rsid w:val="00FC3BED"/>
    <w:rsid w:val="00FC5F2C"/>
    <w:rsid w:val="00FD320E"/>
    <w:rsid w:val="00FD3FAC"/>
    <w:rsid w:val="00FD6139"/>
    <w:rsid w:val="00FD6845"/>
    <w:rsid w:val="00FD6938"/>
    <w:rsid w:val="00FD7430"/>
    <w:rsid w:val="00FE08F0"/>
    <w:rsid w:val="00FE1F1F"/>
    <w:rsid w:val="00FE3DB9"/>
    <w:rsid w:val="00FE464B"/>
    <w:rsid w:val="00FE708E"/>
    <w:rsid w:val="00FF0732"/>
    <w:rsid w:val="00FF26CE"/>
    <w:rsid w:val="00FF6B84"/>
    <w:rsid w:val="00FF7089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55E4AD"/>
  <w15:chartTrackingRefBased/>
  <w15:docId w15:val="{4947CB75-6B1B-4589-A31A-DB7AA6944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531F5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5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B5D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12C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12C6F"/>
    <w:rPr>
      <w:sz w:val="24"/>
      <w:szCs w:val="24"/>
    </w:rPr>
  </w:style>
  <w:style w:type="character" w:styleId="Hyperlink">
    <w:name w:val="Hyperlink"/>
    <w:rsid w:val="00921E8A"/>
    <w:rPr>
      <w:color w:val="0000FF"/>
      <w:u w:val="single"/>
    </w:rPr>
  </w:style>
  <w:style w:type="character" w:styleId="Emphasis">
    <w:name w:val="Emphasis"/>
    <w:basedOn w:val="DefaultParagraphFont"/>
    <w:qFormat/>
    <w:rsid w:val="00CE0A1D"/>
    <w:rPr>
      <w:i/>
      <w:iCs/>
    </w:rPr>
  </w:style>
  <w:style w:type="character" w:customStyle="1" w:styleId="Heading1Char">
    <w:name w:val="Heading 1 Char"/>
    <w:basedOn w:val="DefaultParagraphFont"/>
    <w:link w:val="Heading1"/>
    <w:rsid w:val="000531F5"/>
    <w:rPr>
      <w:rFonts w:asciiTheme="majorHAnsi" w:eastAsiaTheme="majorEastAsia" w:hAnsiTheme="majorHAnsi" w:cstheme="majorBidi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335E25"/>
    <w:pPr>
      <w:numPr>
        <w:ilvl w:val="1"/>
      </w:numPr>
      <w:spacing w:after="160"/>
    </w:pPr>
    <w:rPr>
      <w:rFonts w:asciiTheme="minorHAnsi" w:eastAsiaTheme="minorEastAsia" w:hAnsiTheme="minorHAnsi" w:cstheme="minorBidi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335E25"/>
    <w:rPr>
      <w:rFonts w:asciiTheme="minorHAnsi" w:eastAsiaTheme="minorEastAsia" w:hAnsiTheme="minorHAnsi" w:cstheme="minorBidi"/>
      <w:spacing w:val="15"/>
      <w:sz w:val="22"/>
      <w:szCs w:val="22"/>
    </w:rPr>
  </w:style>
  <w:style w:type="character" w:styleId="FollowedHyperlink">
    <w:name w:val="FollowedHyperlink"/>
    <w:basedOn w:val="DefaultParagraphFont"/>
    <w:rsid w:val="00933239"/>
    <w:rPr>
      <w:color w:val="954F72" w:themeColor="followedHyperlink"/>
      <w:u w:val="single"/>
    </w:rPr>
  </w:style>
  <w:style w:type="character" w:styleId="Strong">
    <w:name w:val="Strong"/>
    <w:basedOn w:val="DefaultParagraphFont"/>
    <w:qFormat/>
    <w:rsid w:val="009332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csun.edu/it/training/trainclass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446796-1FDC-4C27-807F-9F3A33FC7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7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sun</Company>
  <LinksUpToDate>false</LinksUpToDate>
  <CharactersWithSpaces>1376</CharactersWithSpaces>
  <SharedDoc>false</SharedDoc>
  <HLinks>
    <vt:vector size="12" baseType="variant">
      <vt:variant>
        <vt:i4>7077890</vt:i4>
      </vt:variant>
      <vt:variant>
        <vt:i4>5</vt:i4>
      </vt:variant>
      <vt:variant>
        <vt:i4>0</vt:i4>
      </vt:variant>
      <vt:variant>
        <vt:i4>5</vt:i4>
      </vt:variant>
      <vt:variant>
        <vt:lpwstr>mailto:Stefanie.joseph@csun.edu</vt:lpwstr>
      </vt:variant>
      <vt:variant>
        <vt:lpwstr/>
      </vt:variant>
      <vt:variant>
        <vt:i4>4456466</vt:i4>
      </vt:variant>
      <vt:variant>
        <vt:i4>2</vt:i4>
      </vt:variant>
      <vt:variant>
        <vt:i4>0</vt:i4>
      </vt:variant>
      <vt:variant>
        <vt:i4>5</vt:i4>
      </vt:variant>
      <vt:variant>
        <vt:lpwstr>https://www.csun.edu/it/training/trainclas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bs</dc:creator>
  <cp:keywords/>
  <cp:lastModifiedBy>Gomez, Judi</cp:lastModifiedBy>
  <cp:revision>4</cp:revision>
  <cp:lastPrinted>2018-07-12T15:27:00Z</cp:lastPrinted>
  <dcterms:created xsi:type="dcterms:W3CDTF">2021-01-07T19:48:00Z</dcterms:created>
  <dcterms:modified xsi:type="dcterms:W3CDTF">2021-01-21T17:49:00Z</dcterms:modified>
</cp:coreProperties>
</file>